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126AC" w14:textId="5A7B8908" w:rsidR="003C7C16" w:rsidRPr="00F35BD1" w:rsidRDefault="003C7C16" w:rsidP="3CE7F558">
      <w:pPr>
        <w:rPr>
          <w:rFonts w:ascii="Times New Roman" w:hAnsi="Times New Roman" w:cs="Times New Roman"/>
          <w:sz w:val="24"/>
          <w:szCs w:val="24"/>
        </w:rPr>
      </w:pPr>
      <w:r w:rsidRPr="000A7CB4">
        <w:rPr>
          <w:rFonts w:ascii="Times New Roman" w:hAnsi="Times New Roman" w:cs="Times New Roman"/>
          <w:b/>
          <w:bCs/>
          <w:sz w:val="28"/>
        </w:rPr>
        <w:t xml:space="preserve">Ex. No.:   </w:t>
      </w:r>
      <w:r w:rsidR="00CF329A" w:rsidRPr="000A7CB4">
        <w:rPr>
          <w:rFonts w:ascii="Times New Roman" w:hAnsi="Times New Roman" w:cs="Times New Roman"/>
          <w:b/>
          <w:bCs/>
          <w:sz w:val="28"/>
        </w:rPr>
        <w:t>3</w:t>
      </w:r>
      <w:r w:rsidRPr="000A7CB4">
        <w:rPr>
          <w:rFonts w:ascii="Times New Roman" w:hAnsi="Times New Roman" w:cs="Times New Roman"/>
          <w:b/>
          <w:bCs/>
          <w:sz w:val="28"/>
        </w:rPr>
        <w:t xml:space="preserve">                                                                                     </w:t>
      </w:r>
      <w:r w:rsidRPr="3CE7F558">
        <w:rPr>
          <w:rFonts w:ascii="Times New Roman" w:hAnsi="Times New Roman" w:cs="Times New Roman"/>
          <w:sz w:val="24"/>
          <w:szCs w:val="24"/>
        </w:rPr>
        <w:t>Date:</w:t>
      </w:r>
      <w:r w:rsidR="00AA682D" w:rsidRPr="3CE7F558">
        <w:rPr>
          <w:rFonts w:ascii="Times New Roman" w:hAnsi="Times New Roman" w:cs="Times New Roman"/>
          <w:sz w:val="24"/>
          <w:szCs w:val="24"/>
        </w:rPr>
        <w:t xml:space="preserve"> </w:t>
      </w:r>
      <w:r w:rsidR="00CF329A">
        <w:rPr>
          <w:rFonts w:ascii="Times New Roman" w:hAnsi="Times New Roman" w:cs="Times New Roman"/>
          <w:sz w:val="24"/>
          <w:szCs w:val="24"/>
        </w:rPr>
        <w:t>16-02-2022</w:t>
      </w:r>
    </w:p>
    <w:p w14:paraId="172D32FF" w14:textId="60DA0F59" w:rsidR="003C7C16" w:rsidRDefault="003C7C16">
      <w:pPr>
        <w:rPr>
          <w:rFonts w:ascii="Times New Roman" w:hAnsi="Times New Roman" w:cs="Times New Roman"/>
          <w:sz w:val="24"/>
          <w:szCs w:val="24"/>
        </w:rPr>
      </w:pPr>
    </w:p>
    <w:p w14:paraId="37F7CA90" w14:textId="77777777" w:rsidR="00CF329A" w:rsidRPr="000A7CB4" w:rsidRDefault="003C7C16" w:rsidP="00CF329A">
      <w:pPr>
        <w:rPr>
          <w:rFonts w:ascii="Times New Roman" w:hAnsi="Times New Roman" w:cs="Times New Roman"/>
          <w:b/>
          <w:bCs/>
          <w:sz w:val="28"/>
        </w:rPr>
      </w:pPr>
      <w:r w:rsidRPr="000A7CB4">
        <w:rPr>
          <w:rFonts w:ascii="Times New Roman" w:hAnsi="Times New Roman" w:cs="Times New Roman"/>
          <w:b/>
          <w:bCs/>
          <w:sz w:val="28"/>
        </w:rPr>
        <w:t>Problem statement:</w:t>
      </w:r>
      <w:r w:rsidR="00AA682D" w:rsidRPr="000A7CB4">
        <w:rPr>
          <w:rFonts w:ascii="Times New Roman" w:hAnsi="Times New Roman" w:cs="Times New Roman"/>
          <w:b/>
          <w:bCs/>
          <w:sz w:val="28"/>
        </w:rPr>
        <w:t xml:space="preserve"> </w:t>
      </w:r>
    </w:p>
    <w:p w14:paraId="092BFEC1" w14:textId="433734F7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r w:rsidRPr="00CF329A">
        <w:rPr>
          <w:rFonts w:ascii="Times New Roman" w:hAnsi="Times New Roman" w:cs="Times New Roman"/>
          <w:sz w:val="24"/>
          <w:szCs w:val="24"/>
        </w:rPr>
        <w:t xml:space="preserve">Write programs in Java to create three-tier applications using JSP and Databases </w:t>
      </w:r>
    </w:p>
    <w:p w14:paraId="77D8E523" w14:textId="77777777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r w:rsidRPr="00CF329A">
        <w:rPr>
          <w:rFonts w:ascii="Times New Roman" w:hAnsi="Times New Roman" w:cs="Times New Roman"/>
          <w:sz w:val="24"/>
          <w:szCs w:val="24"/>
        </w:rPr>
        <w:t>1. for conducting on-line examination.</w:t>
      </w:r>
    </w:p>
    <w:p w14:paraId="39A3D017" w14:textId="6C59ABC8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r w:rsidRPr="00CF329A">
        <w:rPr>
          <w:rFonts w:ascii="Times New Roman" w:hAnsi="Times New Roman" w:cs="Times New Roman"/>
          <w:sz w:val="24"/>
          <w:szCs w:val="24"/>
        </w:rPr>
        <w:t>2. for displaying student mark list. Assume that student information is available in database which has been stored in a database server.</w:t>
      </w:r>
    </w:p>
    <w:p w14:paraId="5C72CE55" w14:textId="091D7020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  <w:u w:val="single"/>
        </w:rPr>
      </w:pPr>
      <w:r w:rsidRPr="00CF329A">
        <w:rPr>
          <w:rFonts w:ascii="Times New Roman" w:hAnsi="Times New Roman" w:cs="Times New Roman"/>
          <w:sz w:val="24"/>
          <w:szCs w:val="24"/>
          <w:u w:val="single"/>
        </w:rPr>
        <w:t>I</w:t>
      </w:r>
      <w:r>
        <w:rPr>
          <w:rFonts w:ascii="Times New Roman" w:hAnsi="Times New Roman" w:cs="Times New Roman"/>
          <w:sz w:val="24"/>
          <w:szCs w:val="24"/>
          <w:u w:val="single"/>
        </w:rPr>
        <w:t>.</w:t>
      </w:r>
      <w:r w:rsidRPr="00CF329A">
        <w:rPr>
          <w:rFonts w:ascii="Times New Roman" w:hAnsi="Times New Roman" w:cs="Times New Roman"/>
          <w:sz w:val="24"/>
          <w:szCs w:val="24"/>
          <w:u w:val="single"/>
        </w:rPr>
        <w:t xml:space="preserve"> Procedure for creating design of client and server program </w:t>
      </w:r>
    </w:p>
    <w:p w14:paraId="3B6273C3" w14:textId="77777777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r w:rsidRPr="00CF329A">
        <w:rPr>
          <w:rFonts w:ascii="Times New Roman" w:hAnsi="Times New Roman" w:cs="Times New Roman"/>
          <w:sz w:val="24"/>
          <w:szCs w:val="24"/>
        </w:rPr>
        <w:t>1. Design the HTML page (Exam_Client.html) with the following</w:t>
      </w:r>
    </w:p>
    <w:p w14:paraId="4AFFD45C" w14:textId="77777777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F329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CF329A">
        <w:rPr>
          <w:rFonts w:ascii="Times New Roman" w:hAnsi="Times New Roman" w:cs="Times New Roman"/>
          <w:sz w:val="24"/>
          <w:szCs w:val="24"/>
        </w:rPr>
        <w:t>) Create a form to get the input from the user.</w:t>
      </w:r>
    </w:p>
    <w:p w14:paraId="5382A310" w14:textId="77777777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r w:rsidRPr="00CF329A">
        <w:rPr>
          <w:rFonts w:ascii="Times New Roman" w:hAnsi="Times New Roman" w:cs="Times New Roman"/>
          <w:sz w:val="24"/>
          <w:szCs w:val="24"/>
        </w:rPr>
        <w:t>ii) Use radio buttons to make various options for the questions.</w:t>
      </w:r>
    </w:p>
    <w:p w14:paraId="55B68E41" w14:textId="77777777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r w:rsidRPr="00CF329A">
        <w:rPr>
          <w:rFonts w:ascii="Times New Roman" w:hAnsi="Times New Roman" w:cs="Times New Roman"/>
          <w:sz w:val="24"/>
          <w:szCs w:val="24"/>
        </w:rPr>
        <w:t>iii) Set the URL of the server (</w:t>
      </w:r>
      <w:proofErr w:type="spellStart"/>
      <w:r w:rsidRPr="00CF329A">
        <w:rPr>
          <w:rFonts w:ascii="Times New Roman" w:hAnsi="Times New Roman" w:cs="Times New Roman"/>
          <w:sz w:val="24"/>
          <w:szCs w:val="24"/>
        </w:rPr>
        <w:t>Exam_Server.jsp</w:t>
      </w:r>
      <w:proofErr w:type="spellEnd"/>
      <w:r w:rsidRPr="00CF329A">
        <w:rPr>
          <w:rFonts w:ascii="Times New Roman" w:hAnsi="Times New Roman" w:cs="Times New Roman"/>
          <w:sz w:val="24"/>
          <w:szCs w:val="24"/>
        </w:rPr>
        <w:t>) as the value of the action attribute.</w:t>
      </w:r>
    </w:p>
    <w:p w14:paraId="577C2D9A" w14:textId="77777777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r w:rsidRPr="00CF329A">
        <w:rPr>
          <w:rFonts w:ascii="Times New Roman" w:hAnsi="Times New Roman" w:cs="Times New Roman"/>
          <w:sz w:val="24"/>
          <w:szCs w:val="24"/>
        </w:rPr>
        <w:t>iv) Use submit button to invoke the server and send the form data to the server.</w:t>
      </w:r>
    </w:p>
    <w:p w14:paraId="51EE4C8E" w14:textId="77777777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r w:rsidRPr="00CF329A">
        <w:rPr>
          <w:rFonts w:ascii="Times New Roman" w:hAnsi="Times New Roman" w:cs="Times New Roman"/>
          <w:sz w:val="24"/>
          <w:szCs w:val="24"/>
        </w:rPr>
        <w:t>2. Create the JSP file with the following</w:t>
      </w:r>
    </w:p>
    <w:p w14:paraId="3DFBB4BC" w14:textId="77777777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F329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CF329A">
        <w:rPr>
          <w:rFonts w:ascii="Times New Roman" w:hAnsi="Times New Roman" w:cs="Times New Roman"/>
          <w:sz w:val="24"/>
          <w:szCs w:val="24"/>
        </w:rPr>
        <w:t>) Read the input from the client.</w:t>
      </w:r>
    </w:p>
    <w:p w14:paraId="7C515F45" w14:textId="77777777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r w:rsidRPr="00CF329A">
        <w:rPr>
          <w:rFonts w:ascii="Times New Roman" w:hAnsi="Times New Roman" w:cs="Times New Roman"/>
          <w:sz w:val="24"/>
          <w:szCs w:val="24"/>
        </w:rPr>
        <w:t>ii) Retrieve the answers from the database.</w:t>
      </w:r>
    </w:p>
    <w:p w14:paraId="58C0C523" w14:textId="77777777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r w:rsidRPr="00CF329A">
        <w:rPr>
          <w:rFonts w:ascii="Times New Roman" w:hAnsi="Times New Roman" w:cs="Times New Roman"/>
          <w:sz w:val="24"/>
          <w:szCs w:val="24"/>
        </w:rPr>
        <w:t>iii) Match the answers from the user with the correct answers from the database table.</w:t>
      </w:r>
    </w:p>
    <w:p w14:paraId="7657BF48" w14:textId="77777777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r w:rsidRPr="00CF329A">
        <w:rPr>
          <w:rFonts w:ascii="Times New Roman" w:hAnsi="Times New Roman" w:cs="Times New Roman"/>
          <w:sz w:val="24"/>
          <w:szCs w:val="24"/>
        </w:rPr>
        <w:t>iv) For each correct answer increment the mark by 1.</w:t>
      </w:r>
    </w:p>
    <w:p w14:paraId="1F5218C1" w14:textId="77777777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r w:rsidRPr="00CF329A">
        <w:rPr>
          <w:rFonts w:ascii="Times New Roman" w:hAnsi="Times New Roman" w:cs="Times New Roman"/>
          <w:sz w:val="24"/>
          <w:szCs w:val="24"/>
        </w:rPr>
        <w:t>v) Server displays the mark and result to the client as a response.</w:t>
      </w:r>
    </w:p>
    <w:p w14:paraId="2B8C77A9" w14:textId="77777777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  <w:u w:val="single"/>
        </w:rPr>
      </w:pPr>
      <w:r w:rsidRPr="00CF329A">
        <w:rPr>
          <w:rFonts w:ascii="Times New Roman" w:hAnsi="Times New Roman" w:cs="Times New Roman"/>
          <w:sz w:val="24"/>
          <w:szCs w:val="24"/>
          <w:u w:val="single"/>
        </w:rPr>
        <w:t xml:space="preserve">II. Form Design </w:t>
      </w:r>
    </w:p>
    <w:p w14:paraId="1D640056" w14:textId="14C8B931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r w:rsidRPr="00CF329A">
        <w:rPr>
          <w:rFonts w:ascii="Times New Roman" w:hAnsi="Times New Roman" w:cs="Times New Roman"/>
          <w:sz w:val="24"/>
          <w:szCs w:val="24"/>
        </w:rPr>
        <w:t xml:space="preserve">Step 1: Create a database in MS-Access or MySQL. For instance, you have to create a student database (min 15 students) in MS-Access or MySQL. Inside this database create a table with following fields. </w:t>
      </w:r>
    </w:p>
    <w:p w14:paraId="2935CBC2" w14:textId="0D7AE33C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r w:rsidRPr="00CF329A">
        <w:rPr>
          <w:rFonts w:ascii="Times New Roman" w:hAnsi="Times New Roman" w:cs="Times New Roman"/>
          <w:sz w:val="24"/>
          <w:szCs w:val="24"/>
        </w:rPr>
        <w:t>Step 2: Write a JSP document as following form format with style CSS format to conduct online exam</w:t>
      </w:r>
      <w:r w:rsidR="00AD39CD">
        <w:rPr>
          <w:rFonts w:ascii="Times New Roman" w:hAnsi="Times New Roman" w:cs="Times New Roman"/>
          <w:sz w:val="24"/>
          <w:szCs w:val="24"/>
        </w:rPr>
        <w:t xml:space="preserve"> </w:t>
      </w:r>
      <w:r w:rsidRPr="00CF329A">
        <w:rPr>
          <w:rFonts w:ascii="Times New Roman" w:hAnsi="Times New Roman" w:cs="Times New Roman"/>
          <w:sz w:val="24"/>
          <w:szCs w:val="24"/>
        </w:rPr>
        <w:t>and Validation (The form validation is also done in above JSP script)</w:t>
      </w:r>
    </w:p>
    <w:p w14:paraId="343010E2" w14:textId="0AE281EA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r w:rsidRPr="00CF329A">
        <w:rPr>
          <w:rFonts w:ascii="Times New Roman" w:hAnsi="Times New Roman" w:cs="Times New Roman"/>
          <w:sz w:val="24"/>
          <w:szCs w:val="24"/>
        </w:rPr>
        <w:t xml:space="preserve">Step3: After inputting the data appropriately, Click the finish button. And a Mark sheet will be displayed with style CSS format as follows and also update the table in database. </w:t>
      </w:r>
    </w:p>
    <w:p w14:paraId="5CE858A1" w14:textId="73753961" w:rsidR="3CE7F558" w:rsidRDefault="3CE7F558" w:rsidP="3CE7F558">
      <w:pPr>
        <w:rPr>
          <w:rFonts w:ascii="Times New Roman" w:hAnsi="Times New Roman" w:cs="Times New Roman"/>
          <w:sz w:val="24"/>
          <w:szCs w:val="24"/>
        </w:rPr>
      </w:pPr>
    </w:p>
    <w:p w14:paraId="7327415C" w14:textId="440361D4" w:rsidR="00CF329A" w:rsidRDefault="00CF329A" w:rsidP="3CE7F558">
      <w:pPr>
        <w:rPr>
          <w:rFonts w:ascii="Times New Roman" w:hAnsi="Times New Roman" w:cs="Times New Roman"/>
          <w:sz w:val="24"/>
          <w:szCs w:val="24"/>
        </w:rPr>
      </w:pPr>
    </w:p>
    <w:p w14:paraId="50CCE226" w14:textId="5F0CA75E" w:rsidR="00CF329A" w:rsidRDefault="00CF329A" w:rsidP="3CE7F558">
      <w:pPr>
        <w:rPr>
          <w:rFonts w:ascii="Times New Roman" w:hAnsi="Times New Roman" w:cs="Times New Roman"/>
          <w:sz w:val="24"/>
          <w:szCs w:val="24"/>
        </w:rPr>
      </w:pPr>
    </w:p>
    <w:p w14:paraId="037D99A5" w14:textId="77777777" w:rsidR="00CF329A" w:rsidRDefault="00CF329A" w:rsidP="3CE7F558">
      <w:pPr>
        <w:rPr>
          <w:rFonts w:ascii="Times New Roman" w:hAnsi="Times New Roman" w:cs="Times New Roman"/>
          <w:sz w:val="24"/>
          <w:szCs w:val="24"/>
        </w:rPr>
      </w:pPr>
    </w:p>
    <w:p w14:paraId="7F3A2F7F" w14:textId="77777777" w:rsidR="000A7CB4" w:rsidRDefault="000A7CB4" w:rsidP="3CE7F558">
      <w:pPr>
        <w:rPr>
          <w:rFonts w:ascii="Times New Roman" w:hAnsi="Times New Roman" w:cs="Times New Roman"/>
          <w:b/>
          <w:bCs/>
          <w:sz w:val="28"/>
        </w:rPr>
      </w:pPr>
    </w:p>
    <w:p w14:paraId="11E86D48" w14:textId="5EBE5078" w:rsidR="003C7C16" w:rsidRDefault="003C7C16" w:rsidP="3CE7F558">
      <w:pPr>
        <w:rPr>
          <w:rFonts w:ascii="Times New Roman" w:hAnsi="Times New Roman" w:cs="Times New Roman"/>
          <w:b/>
          <w:bCs/>
          <w:sz w:val="28"/>
        </w:rPr>
      </w:pPr>
      <w:r w:rsidRPr="000A7CB4">
        <w:rPr>
          <w:rFonts w:ascii="Times New Roman" w:hAnsi="Times New Roman" w:cs="Times New Roman"/>
          <w:b/>
          <w:bCs/>
          <w:sz w:val="28"/>
        </w:rPr>
        <w:lastRenderedPageBreak/>
        <w:t>Design: (Block diagram)</w:t>
      </w:r>
    </w:p>
    <w:p w14:paraId="4621E85B" w14:textId="6A7BD934" w:rsidR="00AA238E" w:rsidRDefault="00AA238E" w:rsidP="3CE7F558">
      <w:pPr>
        <w:rPr>
          <w:rFonts w:ascii="Times New Roman" w:hAnsi="Times New Roman" w:cs="Times New Roman"/>
          <w:b/>
          <w:bCs/>
          <w:sz w:val="28"/>
        </w:rPr>
      </w:pPr>
      <w:r>
        <w:rPr>
          <w:noProof/>
        </w:rPr>
        <w:drawing>
          <wp:inline distT="0" distB="0" distL="0" distR="0" wp14:anchorId="553116B5" wp14:editId="4A05934A">
            <wp:extent cx="4930140" cy="7658100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0140" cy="765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488B6A" w14:textId="77777777" w:rsidR="00AA238E" w:rsidRPr="000A7CB4" w:rsidRDefault="00AA238E" w:rsidP="3CE7F558">
      <w:pPr>
        <w:rPr>
          <w:rFonts w:ascii="Times New Roman" w:hAnsi="Times New Roman" w:cs="Times New Roman"/>
          <w:b/>
          <w:bCs/>
          <w:sz w:val="28"/>
        </w:rPr>
      </w:pPr>
    </w:p>
    <w:p w14:paraId="1CCCD60C" w14:textId="3E224298" w:rsidR="003C7C16" w:rsidRDefault="003C7C16"/>
    <w:p w14:paraId="500D3873" w14:textId="77777777" w:rsidR="00CF329A" w:rsidRPr="00602D59" w:rsidRDefault="00CF329A" w:rsidP="00CF329A">
      <w:pPr>
        <w:rPr>
          <w:rFonts w:ascii="Times New Roman" w:hAnsi="Times New Roman" w:cs="Times New Roman"/>
          <w:b/>
          <w:bCs/>
          <w:sz w:val="28"/>
        </w:rPr>
      </w:pPr>
      <w:r w:rsidRPr="00602D59">
        <w:rPr>
          <w:rFonts w:ascii="Times New Roman" w:hAnsi="Times New Roman" w:cs="Times New Roman"/>
          <w:b/>
          <w:bCs/>
          <w:sz w:val="28"/>
        </w:rPr>
        <w:lastRenderedPageBreak/>
        <w:t>Tool used:</w:t>
      </w:r>
    </w:p>
    <w:p w14:paraId="263B7795" w14:textId="77777777" w:rsidR="00CF329A" w:rsidRPr="00DA54D6" w:rsidRDefault="00CF329A" w:rsidP="00CF329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 w:rsidRPr="00DA54D6">
        <w:rPr>
          <w:rFonts w:ascii="Times New Roman" w:hAnsi="Times New Roman" w:cs="Times New Roman"/>
          <w:sz w:val="24"/>
          <w:szCs w:val="32"/>
        </w:rPr>
        <w:t>Apache Tomcat</w:t>
      </w:r>
    </w:p>
    <w:p w14:paraId="526766DE" w14:textId="77777777" w:rsidR="00CF329A" w:rsidRPr="00DA54D6" w:rsidRDefault="00CF329A" w:rsidP="00CF329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 w:rsidRPr="00DA54D6">
        <w:rPr>
          <w:rFonts w:ascii="Times New Roman" w:hAnsi="Times New Roman" w:cs="Times New Roman"/>
          <w:sz w:val="24"/>
          <w:szCs w:val="32"/>
        </w:rPr>
        <w:t>NetBeans IDE</w:t>
      </w:r>
    </w:p>
    <w:p w14:paraId="63E24763" w14:textId="77777777" w:rsidR="00CF329A" w:rsidRPr="00DA54D6" w:rsidRDefault="00CF329A" w:rsidP="00CF329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 w:rsidRPr="00DA54D6">
        <w:rPr>
          <w:rFonts w:ascii="Times New Roman" w:hAnsi="Times New Roman" w:cs="Times New Roman"/>
          <w:sz w:val="24"/>
          <w:szCs w:val="32"/>
        </w:rPr>
        <w:t>Java JDK</w:t>
      </w:r>
    </w:p>
    <w:p w14:paraId="7AD97AA7" w14:textId="77777777" w:rsidR="00CF329A" w:rsidRPr="00DA54D6" w:rsidRDefault="00CF329A" w:rsidP="00CF329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 w:rsidRPr="00DA54D6">
        <w:rPr>
          <w:rFonts w:ascii="Times New Roman" w:hAnsi="Times New Roman" w:cs="Times New Roman"/>
          <w:sz w:val="24"/>
          <w:szCs w:val="32"/>
        </w:rPr>
        <w:t>MySQL</w:t>
      </w:r>
    </w:p>
    <w:p w14:paraId="044342C5" w14:textId="5A068BAD" w:rsidR="00CF329A" w:rsidRPr="00DA54D6" w:rsidRDefault="00CF329A" w:rsidP="00CF329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>JSP</w:t>
      </w:r>
    </w:p>
    <w:p w14:paraId="23653AD6" w14:textId="77777777" w:rsidR="00CF329A" w:rsidRPr="00DA54D6" w:rsidRDefault="00CF329A" w:rsidP="00CF329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 w:rsidRPr="00DA54D6">
        <w:rPr>
          <w:rFonts w:ascii="Times New Roman" w:hAnsi="Times New Roman" w:cs="Times New Roman"/>
          <w:sz w:val="24"/>
          <w:szCs w:val="32"/>
        </w:rPr>
        <w:t>HTML</w:t>
      </w:r>
    </w:p>
    <w:p w14:paraId="7D8EF137" w14:textId="77777777" w:rsidR="00CF329A" w:rsidRPr="00DA54D6" w:rsidRDefault="00CF329A" w:rsidP="00CF329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 w:rsidRPr="00DA54D6">
        <w:rPr>
          <w:rFonts w:ascii="Times New Roman" w:hAnsi="Times New Roman" w:cs="Times New Roman"/>
          <w:sz w:val="24"/>
          <w:szCs w:val="32"/>
        </w:rPr>
        <w:t>CSS</w:t>
      </w:r>
    </w:p>
    <w:p w14:paraId="31A9B826" w14:textId="4762595C" w:rsidR="006128C3" w:rsidRPr="00C303F9" w:rsidRDefault="00CF329A" w:rsidP="00C303F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proofErr w:type="spellStart"/>
      <w:r w:rsidRPr="00DA54D6">
        <w:rPr>
          <w:rFonts w:ascii="Times New Roman" w:hAnsi="Times New Roman" w:cs="Times New Roman"/>
          <w:sz w:val="24"/>
          <w:szCs w:val="32"/>
        </w:rPr>
        <w:t>Javascript</w:t>
      </w:r>
      <w:proofErr w:type="spellEnd"/>
    </w:p>
    <w:p w14:paraId="68C15D0C" w14:textId="77777777" w:rsidR="006128C3" w:rsidRDefault="006128C3">
      <w:pPr>
        <w:rPr>
          <w:rFonts w:ascii="Times New Roman" w:hAnsi="Times New Roman" w:cs="Times New Roman"/>
          <w:sz w:val="24"/>
          <w:szCs w:val="24"/>
        </w:rPr>
      </w:pPr>
    </w:p>
    <w:p w14:paraId="12537F29" w14:textId="2842074A" w:rsidR="00C303F9" w:rsidRPr="00C303F9" w:rsidRDefault="003C7C16" w:rsidP="3CE7F558">
      <w:pPr>
        <w:rPr>
          <w:rFonts w:ascii="Times New Roman" w:hAnsi="Times New Roman" w:cs="Times New Roman"/>
          <w:sz w:val="24"/>
          <w:szCs w:val="24"/>
        </w:rPr>
      </w:pPr>
      <w:r w:rsidRPr="000A7CB4">
        <w:rPr>
          <w:rFonts w:ascii="Times New Roman" w:hAnsi="Times New Roman" w:cs="Times New Roman"/>
          <w:b/>
          <w:bCs/>
          <w:sz w:val="28"/>
        </w:rPr>
        <w:t>Code:</w:t>
      </w:r>
      <w:r w:rsidR="00AA238E">
        <w:rPr>
          <w:rFonts w:ascii="Times New Roman" w:hAnsi="Times New Roman" w:cs="Times New Roman"/>
          <w:b/>
          <w:bCs/>
          <w:sz w:val="28"/>
        </w:rPr>
        <w:t xml:space="preserve"> </w:t>
      </w:r>
      <w:hyperlink r:id="rId9" w:history="1">
        <w:r w:rsidR="00AA238E" w:rsidRPr="00C955D5">
          <w:rPr>
            <w:rStyle w:val="Hyperlink"/>
            <w:rFonts w:ascii="Times New Roman" w:hAnsi="Times New Roman" w:cs="Times New Roman"/>
            <w:sz w:val="24"/>
            <w:szCs w:val="24"/>
          </w:rPr>
          <w:t>https://drive.google.com/drive/folders/1VtAZnXSYqiO8Dz6VLzxZ48OtIxqQ59Vm?usp=sharing</w:t>
        </w:r>
      </w:hyperlink>
      <w:r w:rsidR="00AA238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99C761E" w14:textId="77777777" w:rsidR="00C303F9" w:rsidRDefault="00C303F9">
      <w:pPr>
        <w:rPr>
          <w:rFonts w:ascii="Times New Roman" w:hAnsi="Times New Roman" w:cs="Times New Roman"/>
          <w:sz w:val="24"/>
          <w:szCs w:val="24"/>
        </w:rPr>
      </w:pPr>
    </w:p>
    <w:p w14:paraId="17E01456" w14:textId="7879F442" w:rsidR="003C7C16" w:rsidRPr="000A7CB4" w:rsidRDefault="3CE7F558">
      <w:pPr>
        <w:rPr>
          <w:rFonts w:ascii="Times New Roman" w:hAnsi="Times New Roman" w:cs="Times New Roman"/>
          <w:b/>
          <w:bCs/>
          <w:sz w:val="28"/>
        </w:rPr>
      </w:pPr>
      <w:r w:rsidRPr="000A7CB4">
        <w:rPr>
          <w:rFonts w:ascii="Times New Roman" w:hAnsi="Times New Roman" w:cs="Times New Roman"/>
          <w:b/>
          <w:bCs/>
          <w:sz w:val="28"/>
        </w:rPr>
        <w:t>Screenshots of application:</w:t>
      </w:r>
    </w:p>
    <w:p w14:paraId="53033477" w14:textId="547DDA49" w:rsidR="00AD39CD" w:rsidRDefault="00AD39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base structure:</w:t>
      </w:r>
    </w:p>
    <w:p w14:paraId="7B2C0C64" w14:textId="01C587E4" w:rsidR="00AD39CD" w:rsidRDefault="00AD39C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5BA62C6" wp14:editId="70891EF6">
            <wp:extent cx="5731510" cy="322389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EF7D94" w14:textId="5775C5F7" w:rsidR="00AD39CD" w:rsidRDefault="00AD39CD">
      <w:pPr>
        <w:rPr>
          <w:rFonts w:ascii="Times New Roman" w:hAnsi="Times New Roman" w:cs="Times New Roman"/>
          <w:sz w:val="24"/>
          <w:szCs w:val="24"/>
        </w:rPr>
      </w:pPr>
    </w:p>
    <w:p w14:paraId="5C3885A5" w14:textId="7F6C00E0" w:rsidR="00AD39CD" w:rsidRDefault="00AD39CD">
      <w:pPr>
        <w:rPr>
          <w:rFonts w:ascii="Times New Roman" w:hAnsi="Times New Roman" w:cs="Times New Roman"/>
          <w:sz w:val="24"/>
          <w:szCs w:val="24"/>
        </w:rPr>
      </w:pPr>
    </w:p>
    <w:p w14:paraId="78B57CEA" w14:textId="77777777" w:rsidR="00AD39CD" w:rsidRDefault="00AD39CD">
      <w:pPr>
        <w:rPr>
          <w:rFonts w:ascii="Times New Roman" w:hAnsi="Times New Roman" w:cs="Times New Roman"/>
          <w:sz w:val="24"/>
          <w:szCs w:val="24"/>
        </w:rPr>
      </w:pPr>
    </w:p>
    <w:p w14:paraId="62699166" w14:textId="230AF378" w:rsidR="00AD39CD" w:rsidRDefault="00AD39CD">
      <w:pPr>
        <w:rPr>
          <w:rFonts w:ascii="Times New Roman" w:hAnsi="Times New Roman" w:cs="Times New Roman"/>
          <w:sz w:val="24"/>
          <w:szCs w:val="24"/>
        </w:rPr>
      </w:pPr>
    </w:p>
    <w:p w14:paraId="762AFC49" w14:textId="77777777" w:rsidR="00C303F9" w:rsidRDefault="00C303F9">
      <w:pPr>
        <w:rPr>
          <w:rFonts w:ascii="Times New Roman" w:hAnsi="Times New Roman" w:cs="Times New Roman"/>
          <w:sz w:val="24"/>
          <w:szCs w:val="24"/>
        </w:rPr>
      </w:pPr>
    </w:p>
    <w:p w14:paraId="6D6A8DD4" w14:textId="65860B3A" w:rsidR="00AD39CD" w:rsidRDefault="00AD39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nswers Table:</w:t>
      </w:r>
    </w:p>
    <w:p w14:paraId="0B88A9E9" w14:textId="06FBF463" w:rsidR="00AD39CD" w:rsidRDefault="00AD39C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53C5AB0" wp14:editId="2EABA0F1">
            <wp:extent cx="5731510" cy="322389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DB36E3" w14:textId="6E56DF71" w:rsidR="00AD39CD" w:rsidRDefault="00AD39CD">
      <w:pPr>
        <w:rPr>
          <w:rFonts w:ascii="Times New Roman" w:hAnsi="Times New Roman" w:cs="Times New Roman"/>
          <w:sz w:val="24"/>
          <w:szCs w:val="24"/>
        </w:rPr>
      </w:pPr>
    </w:p>
    <w:p w14:paraId="15C6F0D5" w14:textId="60B0BF78" w:rsidR="00AD39CD" w:rsidRDefault="00AD39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s Table:</w:t>
      </w:r>
    </w:p>
    <w:p w14:paraId="77AE4132" w14:textId="4AE527DE" w:rsidR="00ED339E" w:rsidRDefault="00ED339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170C242" wp14:editId="745346B7">
            <wp:extent cx="5731510" cy="322389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C5EDFD" w14:textId="77777777" w:rsidR="00AD39CD" w:rsidRDefault="00AD39CD">
      <w:pPr>
        <w:rPr>
          <w:rFonts w:ascii="Times New Roman" w:hAnsi="Times New Roman" w:cs="Times New Roman"/>
          <w:sz w:val="24"/>
          <w:szCs w:val="24"/>
        </w:rPr>
      </w:pPr>
    </w:p>
    <w:p w14:paraId="7ED7A95B" w14:textId="42476953" w:rsidR="00AD39CD" w:rsidRDefault="00AD39C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77914EC" wp14:editId="49E3C69E">
            <wp:extent cx="5731510" cy="322389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A06B65" w14:textId="688EBC5A" w:rsidR="00AD39CD" w:rsidRDefault="00AD39CD">
      <w:pPr>
        <w:rPr>
          <w:rFonts w:ascii="Times New Roman" w:hAnsi="Times New Roman" w:cs="Times New Roman"/>
          <w:sz w:val="24"/>
          <w:szCs w:val="24"/>
        </w:rPr>
      </w:pPr>
    </w:p>
    <w:p w14:paraId="46DCB2A5" w14:textId="56B642F5" w:rsidR="00AD39CD" w:rsidRDefault="00AD39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ing previous from first question:</w:t>
      </w:r>
    </w:p>
    <w:p w14:paraId="29338467" w14:textId="5A7FA234" w:rsidR="00AD39CD" w:rsidRDefault="00AD39C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D3D374F" wp14:editId="1EF2DCCD">
            <wp:extent cx="5731510" cy="322389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7E8F70" w14:textId="3965DC8E" w:rsidR="00AD39CD" w:rsidRDefault="00AD39CD">
      <w:pPr>
        <w:rPr>
          <w:rFonts w:ascii="Times New Roman" w:hAnsi="Times New Roman" w:cs="Times New Roman"/>
          <w:sz w:val="24"/>
          <w:szCs w:val="24"/>
        </w:rPr>
      </w:pPr>
    </w:p>
    <w:p w14:paraId="13CB0B41" w14:textId="6F7B8404" w:rsidR="00BC1779" w:rsidRDefault="00BC1779">
      <w:pPr>
        <w:rPr>
          <w:rFonts w:ascii="Times New Roman" w:hAnsi="Times New Roman" w:cs="Times New Roman"/>
          <w:sz w:val="24"/>
          <w:szCs w:val="24"/>
        </w:rPr>
      </w:pPr>
    </w:p>
    <w:p w14:paraId="708491A0" w14:textId="0ABDF14D" w:rsidR="00BC1779" w:rsidRDefault="00BC177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81D8D4D" wp14:editId="7ACE5E6E">
            <wp:extent cx="5731510" cy="322389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DEBD1D" w14:textId="50B632E8" w:rsidR="00BC1779" w:rsidRDefault="00BC1779">
      <w:pPr>
        <w:rPr>
          <w:rFonts w:ascii="Times New Roman" w:hAnsi="Times New Roman" w:cs="Times New Roman"/>
          <w:sz w:val="24"/>
          <w:szCs w:val="24"/>
        </w:rPr>
      </w:pPr>
    </w:p>
    <w:p w14:paraId="510AA6AE" w14:textId="20A9367B" w:rsidR="00BC1779" w:rsidRDefault="00BC177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st taken by </w:t>
      </w:r>
      <w:proofErr w:type="gramStart"/>
      <w:r>
        <w:rPr>
          <w:rFonts w:ascii="Times New Roman" w:hAnsi="Times New Roman" w:cs="Times New Roman"/>
          <w:sz w:val="24"/>
          <w:szCs w:val="24"/>
        </w:rPr>
        <w:t>New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user:</w:t>
      </w:r>
    </w:p>
    <w:p w14:paraId="407661CC" w14:textId="160DA1EA" w:rsidR="00BC1779" w:rsidRDefault="00BC1779">
      <w:pPr>
        <w:rPr>
          <w:rFonts w:ascii="Times New Roman" w:hAnsi="Times New Roman" w:cs="Times New Roman"/>
          <w:sz w:val="24"/>
          <w:szCs w:val="24"/>
        </w:rPr>
      </w:pPr>
    </w:p>
    <w:p w14:paraId="24095A96" w14:textId="16FCB95F" w:rsidR="00BC1779" w:rsidRDefault="00BC177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F357D8B" wp14:editId="35E7C8E5">
            <wp:extent cx="5731510" cy="322389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602955" w14:textId="3208C7F7" w:rsidR="00A15B8A" w:rsidRDefault="00A15B8A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C4517A6" wp14:editId="5A70CC5A">
            <wp:extent cx="5731510" cy="322389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6A94C3" w14:textId="5CD6A50D" w:rsidR="00BC1779" w:rsidRDefault="00BC1779">
      <w:pPr>
        <w:rPr>
          <w:rFonts w:ascii="Times New Roman" w:hAnsi="Times New Roman" w:cs="Times New Roman"/>
          <w:sz w:val="24"/>
          <w:szCs w:val="24"/>
        </w:rPr>
      </w:pPr>
    </w:p>
    <w:p w14:paraId="3186D910" w14:textId="169BDB49" w:rsidR="00BC1779" w:rsidRDefault="00BC177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02EC1AF" wp14:editId="5842838F">
            <wp:extent cx="5731510" cy="322389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847BF" w14:textId="0069FD23" w:rsidR="00BC1779" w:rsidRDefault="00BC1779">
      <w:pPr>
        <w:rPr>
          <w:rFonts w:ascii="Times New Roman" w:hAnsi="Times New Roman" w:cs="Times New Roman"/>
          <w:sz w:val="24"/>
          <w:szCs w:val="24"/>
        </w:rPr>
      </w:pPr>
    </w:p>
    <w:p w14:paraId="7D20E41B" w14:textId="316F2747" w:rsidR="00BC1779" w:rsidRDefault="00BC177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st taken by existing user:</w:t>
      </w:r>
    </w:p>
    <w:p w14:paraId="1042AD22" w14:textId="09BCE00B" w:rsidR="00BC1779" w:rsidRDefault="00A15B8A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662AA74" wp14:editId="19666EFF">
            <wp:extent cx="5731510" cy="322389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EBAA56" w14:textId="44F282C1" w:rsidR="00A15B8A" w:rsidRDefault="00A15B8A">
      <w:pPr>
        <w:rPr>
          <w:rFonts w:ascii="Times New Roman" w:hAnsi="Times New Roman" w:cs="Times New Roman"/>
          <w:sz w:val="24"/>
          <w:szCs w:val="24"/>
        </w:rPr>
      </w:pPr>
    </w:p>
    <w:p w14:paraId="268EF3F7" w14:textId="3D588623" w:rsidR="00A15B8A" w:rsidRDefault="00A15B8A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807D5DC" wp14:editId="54FB076B">
            <wp:extent cx="5731510" cy="322389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1EC6A2" w14:textId="12B86200" w:rsidR="00A15B8A" w:rsidRDefault="00A15B8A">
      <w:pPr>
        <w:rPr>
          <w:rFonts w:ascii="Times New Roman" w:hAnsi="Times New Roman" w:cs="Times New Roman"/>
          <w:sz w:val="24"/>
          <w:szCs w:val="24"/>
        </w:rPr>
      </w:pPr>
    </w:p>
    <w:p w14:paraId="4694515F" w14:textId="1813FA7D" w:rsidR="00A15B8A" w:rsidRDefault="00A15B8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st taken by existing user but gives wrong name/roll number:</w:t>
      </w:r>
    </w:p>
    <w:p w14:paraId="517D563D" w14:textId="31D7DCDB" w:rsidR="00A15B8A" w:rsidRDefault="00A15B8A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3A16130" wp14:editId="54F40E5D">
            <wp:extent cx="5731510" cy="3223895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408A96" w14:textId="254A16E0" w:rsidR="00A15B8A" w:rsidRDefault="00A15B8A">
      <w:pPr>
        <w:rPr>
          <w:rFonts w:ascii="Times New Roman" w:hAnsi="Times New Roman" w:cs="Times New Roman"/>
          <w:sz w:val="24"/>
          <w:szCs w:val="24"/>
        </w:rPr>
      </w:pPr>
    </w:p>
    <w:p w14:paraId="265C556F" w14:textId="2D1DDDC6" w:rsidR="00A15B8A" w:rsidRDefault="00A15B8A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49D3C30" wp14:editId="71A60E64">
            <wp:extent cx="5731510" cy="322389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82C5F" w14:textId="77777777" w:rsidR="00A15B8A" w:rsidRPr="003C7C16" w:rsidRDefault="00A15B8A">
      <w:pPr>
        <w:rPr>
          <w:rFonts w:ascii="Times New Roman" w:hAnsi="Times New Roman" w:cs="Times New Roman"/>
          <w:sz w:val="24"/>
          <w:szCs w:val="24"/>
        </w:rPr>
      </w:pPr>
    </w:p>
    <w:sectPr w:rsidR="00A15B8A" w:rsidRPr="003C7C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B41282"/>
    <w:multiLevelType w:val="hybridMultilevel"/>
    <w:tmpl w:val="9724B4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45896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xMLI0NTUzMjY3szBX0lEKTi0uzszPAykwrAUAPNJNyCwAAAA="/>
  </w:docVars>
  <w:rsids>
    <w:rsidRoot w:val="003C7C16"/>
    <w:rsid w:val="000A4E12"/>
    <w:rsid w:val="000A7CB4"/>
    <w:rsid w:val="001420D1"/>
    <w:rsid w:val="002E60C3"/>
    <w:rsid w:val="00337597"/>
    <w:rsid w:val="003C7C16"/>
    <w:rsid w:val="00476688"/>
    <w:rsid w:val="004C2411"/>
    <w:rsid w:val="006128C3"/>
    <w:rsid w:val="006136CF"/>
    <w:rsid w:val="00826FE5"/>
    <w:rsid w:val="00896749"/>
    <w:rsid w:val="009D19FB"/>
    <w:rsid w:val="00A15B8A"/>
    <w:rsid w:val="00AA238E"/>
    <w:rsid w:val="00AA682D"/>
    <w:rsid w:val="00AD39CD"/>
    <w:rsid w:val="00BC1779"/>
    <w:rsid w:val="00BF3AFC"/>
    <w:rsid w:val="00C303F9"/>
    <w:rsid w:val="00CF329A"/>
    <w:rsid w:val="00DD367E"/>
    <w:rsid w:val="00E121A5"/>
    <w:rsid w:val="00ED339E"/>
    <w:rsid w:val="00F35BD1"/>
    <w:rsid w:val="00F93600"/>
    <w:rsid w:val="00FB6A61"/>
    <w:rsid w:val="00FD4719"/>
    <w:rsid w:val="3CE7F558"/>
    <w:rsid w:val="526A5BF1"/>
    <w:rsid w:val="61446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21EB6"/>
  <w15:chartTrackingRefBased/>
  <w15:docId w15:val="{A0103916-E4D5-49C0-91E5-53B6EE1B0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CF329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A238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23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0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33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7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4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0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6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2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0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1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93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1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4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05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87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8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2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4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4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9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4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0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1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5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2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8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3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4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6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4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82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2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0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4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7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1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8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87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5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9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9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77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57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82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8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2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8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8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2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7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6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5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3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1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2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8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5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4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76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04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5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4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3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6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5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6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7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8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3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2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5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20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35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4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2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9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1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8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8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8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2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67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9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3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0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2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9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63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4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19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7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7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4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9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0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1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6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4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5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8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6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0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5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customXml" Target="../customXml/item3.xml"/><Relationship Id="rId21" Type="http://schemas.openxmlformats.org/officeDocument/2006/relationships/image" Target="media/image13.png"/><Relationship Id="rId7" Type="http://schemas.openxmlformats.org/officeDocument/2006/relationships/webSettings" Target="web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numbering" Target="numbering.xml"/><Relationship Id="rId9" Type="http://schemas.openxmlformats.org/officeDocument/2006/relationships/hyperlink" Target="https://drive.google.com/drive/folders/1VtAZnXSYqiO8Dz6VLzxZ48OtIxqQ59Vm?usp=sharing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BB79442E78324998F03D1BFBE444E3" ma:contentTypeVersion="7" ma:contentTypeDescription="Create a new document." ma:contentTypeScope="" ma:versionID="2f99b826867d4c00add0b9dfd3ba660c">
  <xsd:schema xmlns:xsd="http://www.w3.org/2001/XMLSchema" xmlns:xs="http://www.w3.org/2001/XMLSchema" xmlns:p="http://schemas.microsoft.com/office/2006/metadata/properties" xmlns:ns2="77a78612-01b3-41d9-9a67-4ad76070f3c1" targetNamespace="http://schemas.microsoft.com/office/2006/metadata/properties" ma:root="true" ma:fieldsID="ef18f35306203eb952b2d0d8ce250b3a" ns2:_="">
    <xsd:import namespace="77a78612-01b3-41d9-9a67-4ad76070f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a78612-01b3-41d9-9a67-4ad76070f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8A9463A-C18D-46F2-B89E-334103A4BC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a78612-01b3-41d9-9a67-4ad76070f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A5817F6-87D2-4D17-B857-5D7F288A7D1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E51D1C6-BE3A-4FAC-AA57-16C15EFE64C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9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hul naghul</dc:creator>
  <cp:keywords/>
  <dc:description/>
  <cp:lastModifiedBy>Haemanth V</cp:lastModifiedBy>
  <cp:revision>26</cp:revision>
  <dcterms:created xsi:type="dcterms:W3CDTF">2022-02-09T05:42:00Z</dcterms:created>
  <dcterms:modified xsi:type="dcterms:W3CDTF">2022-04-27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BB79442E78324998F03D1BFBE444E3</vt:lpwstr>
  </property>
</Properties>
</file>